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009AC5CE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052BC9">
        <w:rPr>
          <w:color w:val="A6A6A6" w:themeColor="background1" w:themeShade="A6"/>
          <w:sz w:val="20"/>
          <w:szCs w:val="20"/>
        </w:rPr>
        <w:t>20</w:t>
      </w:r>
      <w:r w:rsidR="00DA4952">
        <w:rPr>
          <w:color w:val="A6A6A6" w:themeColor="background1" w:themeShade="A6"/>
          <w:sz w:val="20"/>
          <w:szCs w:val="20"/>
        </w:rPr>
        <w:t>20</w:t>
      </w:r>
      <w:r w:rsidR="00052BC9">
        <w:rPr>
          <w:color w:val="A6A6A6" w:themeColor="background1" w:themeShade="A6"/>
          <w:sz w:val="20"/>
          <w:szCs w:val="20"/>
        </w:rPr>
        <w:t>.</w:t>
      </w:r>
      <w:r w:rsidR="00DA4952">
        <w:rPr>
          <w:color w:val="A6A6A6" w:themeColor="background1" w:themeShade="A6"/>
          <w:sz w:val="20"/>
          <w:szCs w:val="20"/>
        </w:rPr>
        <w:t xml:space="preserve"> 3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bookmarkStart w:id="0" w:name="_GoBack"/>
    <w:bookmarkEnd w:id="0"/>
    <w:p w14:paraId="127154A0" w14:textId="650B6C69" w:rsidR="009A4C10" w:rsidRDefault="000A1F13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HYPERLINK "mailto:</w:instrText>
      </w:r>
      <w:r w:rsidRPr="000A1F13">
        <w:rPr>
          <w:sz w:val="20"/>
          <w:szCs w:val="20"/>
        </w:rPr>
        <w:instrText>fenghuanghao1986@163.com</w:instrText>
      </w:r>
      <w:r>
        <w:rPr>
          <w:sz w:val="20"/>
          <w:szCs w:val="20"/>
        </w:rPr>
        <w:instrText xml:space="preserve">" </w:instrText>
      </w:r>
      <w:r>
        <w:rPr>
          <w:sz w:val="20"/>
          <w:szCs w:val="20"/>
        </w:rPr>
        <w:fldChar w:fldCharType="separate"/>
      </w:r>
      <w:r w:rsidRPr="004C26E6">
        <w:rPr>
          <w:rStyle w:val="Hyperlink"/>
          <w:sz w:val="20"/>
          <w:szCs w:val="20"/>
        </w:rPr>
        <w:t>fenghuanghao1986@163.com</w:t>
      </w:r>
      <w:r>
        <w:rPr>
          <w:sz w:val="20"/>
          <w:szCs w:val="20"/>
        </w:rPr>
        <w:fldChar w:fldCharType="end"/>
      </w:r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6D4D2C98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</w:t>
      </w:r>
      <w:r w:rsidR="00451E4C">
        <w:rPr>
          <w:b/>
          <w:szCs w:val="24"/>
        </w:rPr>
        <w:t>E</w:t>
      </w:r>
      <w:r w:rsidRPr="000C71E1">
        <w:rPr>
          <w:b/>
          <w:szCs w:val="24"/>
        </w:rPr>
        <w:t>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6E06A0F9" w14:textId="39F2C6AF" w:rsidR="00E32F1E" w:rsidRPr="00485AB9" w:rsidRDefault="00C43830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 w:rsidR="00FF581A">
        <w:rPr>
          <w:bCs/>
          <w:sz w:val="20"/>
          <w:szCs w:val="20"/>
        </w:rPr>
        <w:t xml:space="preserve">affective computing;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D6019">
        <w:rPr>
          <w:bCs/>
          <w:sz w:val="20"/>
          <w:szCs w:val="20"/>
        </w:rPr>
        <w:t xml:space="preserve">music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473EB54C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D760E7" w:rsidRPr="00CF11A3">
        <w:rPr>
          <w:i/>
          <w:iCs/>
          <w:sz w:val="20"/>
          <w:szCs w:val="20"/>
          <w:lang w:eastAsia="zh-CN"/>
        </w:rPr>
        <w:t xml:space="preserve">Xylo-Bot: An Automated Music Teaching Robot Platform System for Children with Autism </w:t>
      </w:r>
      <w:r w:rsidR="004B20A3">
        <w:rPr>
          <w:i/>
          <w:iCs/>
          <w:sz w:val="20"/>
          <w:szCs w:val="20"/>
          <w:lang w:eastAsia="zh-CN"/>
        </w:rPr>
        <w:t xml:space="preserve">(In </w:t>
      </w:r>
      <w:r w:rsidR="00B95673">
        <w:rPr>
          <w:i/>
          <w:iCs/>
          <w:sz w:val="20"/>
          <w:szCs w:val="20"/>
          <w:lang w:eastAsia="zh-CN"/>
        </w:rPr>
        <w:t>Progress</w:t>
      </w:r>
      <w:r w:rsidR="00937DDA">
        <w:rPr>
          <w:i/>
          <w:iCs/>
          <w:sz w:val="20"/>
          <w:szCs w:val="20"/>
          <w:lang w:eastAsia="zh-CN"/>
        </w:rPr>
        <w:t>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Huijuan Gu</w:t>
      </w:r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 w:rsidRPr="003A5F3F">
        <w:rPr>
          <w:b/>
          <w:i/>
          <w:iCs/>
          <w:sz w:val="20"/>
          <w:szCs w:val="20"/>
        </w:rPr>
        <w:t>Xylo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 xml:space="preserve">(we call it X-elophone). </w:t>
      </w:r>
      <w:hyperlink r:id="rId9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>ieved positive feedbacks from digital music giants Jordan Rudess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 xml:space="preserve">lophone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0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elophone has been demonstrated at Denver International Festival of Arts &amp; Technology Symposium for the very first time and currently being used in a Music, Robot and Autism research with Xylo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A47717">
        <w:rPr>
          <w:rFonts w:hint="eastAsia"/>
          <w:sz w:val="20"/>
          <w:szCs w:val="20"/>
        </w:rPr>
        <w:t>Mihalache, D., Feng, H., Askari, F., 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 xml:space="preserve">Hessner, P., Moody, E.J., Mahoor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Hosein Golshan, Mohammad H. Mahoor</w:t>
      </w:r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C64828">
        <w:rPr>
          <w:sz w:val="20"/>
          <w:szCs w:val="20"/>
        </w:rPr>
        <w:t>Farzaneh Askari, Haunghao Feng, Timothy D. Sweeny, Mohammad H. Mahoor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>, NanJin-Tai’an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S.M.Mavadati, Huanghao Feng, M.Salvador, S.Silver, A.Gutierrez, M.Mahoor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>S. Mohammad Mavadati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Peyten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>Mohammad H. Mahoor</w:t>
      </w:r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0A7C8C">
        <w:rPr>
          <w:sz w:val="20"/>
          <w:szCs w:val="20"/>
        </w:rPr>
        <w:t>Mavadati, S Mohammad; Feng, Huanghao; Gutierrez, Anibal; Mahoor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, Huanghao Feng, A.Gutierrez</w:t>
      </w:r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Pr="00F0387C">
        <w:rPr>
          <w:sz w:val="20"/>
          <w:szCs w:val="20"/>
        </w:rPr>
        <w:t xml:space="preserve">M.Mahoor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lastRenderedPageBreak/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>Huanghao Feng, Anibal Gutierrez, Jun Zhang, Mohammad H Mahoor</w:t>
      </w:r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Farzaneh Askari, Mohammad H. Mahoor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Huanghao Feng, M.Mahoor, A.Gutierrez, Marry.Kustner</w:t>
      </w:r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r w:rsidRPr="00F0387C">
        <w:rPr>
          <w:sz w:val="20"/>
          <w:szCs w:val="20"/>
        </w:rPr>
        <w:t>Donostia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A.Gutierrez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1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Hojjat Abdollahi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Mahoor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2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Mahoor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3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Mahoor. </w:t>
      </w:r>
      <w:hyperlink r:id="rId14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Mahoor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elophone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OpenCV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Developed an automated method for emotion classification in children using electrodermal activity (EDA) signals. A continuous wavelet transform has been applied on the recorded EDA signals using the complex Morlet (C-Morlet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Marcov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>he algorithm was implemented using C# and OpenCV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650B7A6E" w:rsidR="00F82E4A" w:rsidRDefault="001B6A4C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Introduction to VLSI C</w:t>
      </w:r>
      <w:r w:rsidR="0082039A">
        <w:rPr>
          <w:sz w:val="20"/>
          <w:szCs w:val="20"/>
        </w:rPr>
        <w:t>ircuits and System</w:t>
      </w:r>
    </w:p>
    <w:p w14:paraId="0464BB10" w14:textId="02E14031" w:rsidR="00AE663D" w:rsidRPr="008E5512" w:rsidRDefault="00AE663D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HDL Modeling &amp; Synthesis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Matlab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VexIQ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Assisted to develop an accessible database using mySQL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4 Boulder Badminton Tournament Men’s Single Group A</w:t>
      </w:r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034BCE16" w14:textId="4299523D" w:rsidR="00B23F40" w:rsidRDefault="00B23F40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9 | Interpreter of Animal Care Systems at </w:t>
      </w:r>
      <w:r w:rsidRPr="00B23F40">
        <w:rPr>
          <w:i/>
          <w:sz w:val="20"/>
          <w:szCs w:val="20"/>
        </w:rPr>
        <w:t>American Association for Laboratory Animal Science</w:t>
      </w:r>
      <w:r>
        <w:rPr>
          <w:sz w:val="20"/>
          <w:szCs w:val="20"/>
        </w:rPr>
        <w:t xml:space="preserve"> (AALAS)</w:t>
      </w: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Unpluged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r w:rsidR="007537FF">
        <w:rPr>
          <w:sz w:val="20"/>
          <w:szCs w:val="20"/>
        </w:rPr>
        <w:t xml:space="preserve">FingerStyle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3204F26E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r w:rsidR="00416798" w:rsidRPr="0091532A">
        <w:rPr>
          <w:sz w:val="20"/>
          <w:szCs w:val="20"/>
        </w:rPr>
        <w:t>Mahoor</w:t>
      </w:r>
      <w:r w:rsidRPr="0091532A">
        <w:rPr>
          <w:sz w:val="20"/>
          <w:szCs w:val="20"/>
        </w:rPr>
        <w:br/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5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>Prof. Kimon P. Valavanis</w:t>
      </w:r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6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Prof. Amin Khodaei</w:t>
      </w:r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D75BFD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7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D75BFD" w:rsidP="00621644">
      <w:pPr>
        <w:spacing w:after="0" w:line="240" w:lineRule="auto"/>
        <w:ind w:left="720"/>
        <w:rPr>
          <w:sz w:val="20"/>
          <w:szCs w:val="20"/>
        </w:rPr>
      </w:pPr>
      <w:hyperlink r:id="rId18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D75BFD" w:rsidP="006B7130">
      <w:pPr>
        <w:pStyle w:val="ListParagraph"/>
        <w:spacing w:after="0" w:line="240" w:lineRule="auto"/>
        <w:rPr>
          <w:sz w:val="20"/>
          <w:szCs w:val="20"/>
        </w:rPr>
      </w:pPr>
      <w:hyperlink r:id="rId19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>Axel Reitzig</w:t>
      </w:r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Robotics and Computer Science Coordinator, Innovation Center, St. Vrain Valley School District</w:t>
      </w:r>
    </w:p>
    <w:p w14:paraId="6B846392" w14:textId="49E1B88C" w:rsidR="00BD7BF9" w:rsidRDefault="00D75BFD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0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Assistant Superintendent, Innovation Center, St. Vrain Valley School District</w:t>
      </w:r>
    </w:p>
    <w:p w14:paraId="30828FEA" w14:textId="720EAAEF" w:rsidR="006C4C49" w:rsidRDefault="00D75BFD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The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Vrain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D75BF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BB075" w14:textId="77777777" w:rsidR="00D75BFD" w:rsidRDefault="00D75BFD" w:rsidP="00451A07">
      <w:pPr>
        <w:spacing w:after="0" w:line="240" w:lineRule="auto"/>
      </w:pPr>
      <w:r>
        <w:separator/>
      </w:r>
    </w:p>
  </w:endnote>
  <w:endnote w:type="continuationSeparator" w:id="0">
    <w:p w14:paraId="0CD2E268" w14:textId="77777777" w:rsidR="00D75BFD" w:rsidRDefault="00D75BFD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BC9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2A70F" w14:textId="77777777" w:rsidR="00D75BFD" w:rsidRDefault="00D75BFD" w:rsidP="00451A07">
      <w:pPr>
        <w:spacing w:after="0" w:line="240" w:lineRule="auto"/>
      </w:pPr>
      <w:r>
        <w:separator/>
      </w:r>
    </w:p>
  </w:footnote>
  <w:footnote w:type="continuationSeparator" w:id="0">
    <w:p w14:paraId="45D492BA" w14:textId="77777777" w:rsidR="00D75BFD" w:rsidRDefault="00D75BFD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sxqAV7n8wo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2BC9"/>
    <w:rsid w:val="00054273"/>
    <w:rsid w:val="000607C9"/>
    <w:rsid w:val="0007132D"/>
    <w:rsid w:val="000748D3"/>
    <w:rsid w:val="00076349"/>
    <w:rsid w:val="000768D0"/>
    <w:rsid w:val="00081B4A"/>
    <w:rsid w:val="0008341E"/>
    <w:rsid w:val="000842C3"/>
    <w:rsid w:val="00086379"/>
    <w:rsid w:val="00092F02"/>
    <w:rsid w:val="00094486"/>
    <w:rsid w:val="00095A73"/>
    <w:rsid w:val="000A1F1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4499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6A4C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3BEE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1E4C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3291"/>
    <w:rsid w:val="004C482C"/>
    <w:rsid w:val="004C5F01"/>
    <w:rsid w:val="004D15CE"/>
    <w:rsid w:val="004D6019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6E7F93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039A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AE663D"/>
    <w:rsid w:val="00B01C52"/>
    <w:rsid w:val="00B023C8"/>
    <w:rsid w:val="00B12962"/>
    <w:rsid w:val="00B21588"/>
    <w:rsid w:val="00B222D2"/>
    <w:rsid w:val="00B226B6"/>
    <w:rsid w:val="00B23F40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2203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36ECA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2F66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5BFD"/>
    <w:rsid w:val="00D760E7"/>
    <w:rsid w:val="00D76C2A"/>
    <w:rsid w:val="00D86C30"/>
    <w:rsid w:val="00DA0C3D"/>
    <w:rsid w:val="00DA4952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357E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12F0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  <w:rsid w:val="00FF5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A1F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forbes.com/sites/emilymullin/2015/09/25/how-robots-could-improve-social-skills-in-kids-with-autism-disorders/" TargetMode="External"/><Relationship Id="rId18" Type="http://schemas.openxmlformats.org/officeDocument/2006/relationships/hyperlink" Target="mailto:timothy.sweeny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quinones_patricia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9news.com/article/news/health/a-robot-companion-for-alzheimers-patients/73-484355597" TargetMode="External"/><Relationship Id="rId17" Type="http://schemas.openxmlformats.org/officeDocument/2006/relationships/hyperlink" Target="mailto:amin.khodaei@du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kvalavan@cs.du.edu" TargetMode="External"/><Relationship Id="rId20" Type="http://schemas.openxmlformats.org/officeDocument/2006/relationships/hyperlink" Target="mailto:reitzig_axel@svvsd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merica.cgtn.com/2018/03/05/robots-becoming-social-companions-thanks-to-advanced-ai-emotional-recognition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mmahoor@du.edu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youtube.com/watch?v=vmygC5SFcTg" TargetMode="External"/><Relationship Id="rId19" Type="http://schemas.openxmlformats.org/officeDocument/2006/relationships/hyperlink" Target="mailto:a.gutierrez5@miami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VYgz7ipjL1Y" TargetMode="External"/><Relationship Id="rId14" Type="http://schemas.openxmlformats.org/officeDocument/2006/relationships/hyperlink" Target="https://kdvr.com/2015/06/07/robot-helps-children-with-autism-by-teaching-them-social-skills/" TargetMode="External"/><Relationship Id="rId22" Type="http://schemas.openxmlformats.org/officeDocument/2006/relationships/hyperlink" Target="mailto:lund_jeffrey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37D18-EF33-4455-8D87-6AC899A90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6</Pages>
  <Words>2480</Words>
  <Characters>14142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589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凤 黄浩</cp:lastModifiedBy>
  <cp:revision>41</cp:revision>
  <cp:lastPrinted>2019-10-18T18:23:00Z</cp:lastPrinted>
  <dcterms:created xsi:type="dcterms:W3CDTF">2019-08-06T02:21:00Z</dcterms:created>
  <dcterms:modified xsi:type="dcterms:W3CDTF">2020-03-07T03:17:00Z</dcterms:modified>
</cp:coreProperties>
</file>